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49E" w:rsidRPr="00227640" w:rsidRDefault="00227640" w:rsidP="00227640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27640">
        <w:rPr>
          <w:rFonts w:ascii="Times New Roman" w:hAnsi="Times New Roman" w:cs="Times New Roman"/>
          <w:b/>
          <w:sz w:val="24"/>
          <w:szCs w:val="24"/>
        </w:rPr>
        <w:t>DÜŞÜN, HİSSET, YAZ!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6"/>
        <w:gridCol w:w="6096"/>
      </w:tblGrid>
      <w:tr w:rsidR="002823BA" w:rsidRPr="002823BA" w:rsidTr="00CE5F74">
        <w:tc>
          <w:tcPr>
            <w:tcW w:w="3686" w:type="dxa"/>
          </w:tcPr>
          <w:p w:rsidR="00BF2FB1" w:rsidRPr="002823BA" w:rsidRDefault="00BF2FB1" w:rsidP="002823BA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23BA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096" w:type="dxa"/>
          </w:tcPr>
          <w:p w:rsidR="00BF2FB1" w:rsidRPr="002823BA" w:rsidRDefault="00CB7806" w:rsidP="00227640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23BA">
              <w:rPr>
                <w:rFonts w:ascii="Times New Roman" w:hAnsi="Times New Roman" w:cs="Times New Roman"/>
                <w:sz w:val="24"/>
                <w:szCs w:val="24"/>
              </w:rPr>
              <w:t>Akademik</w:t>
            </w:r>
          </w:p>
        </w:tc>
      </w:tr>
      <w:tr w:rsidR="002823BA" w:rsidRPr="002823BA" w:rsidTr="00CE5F74">
        <w:tc>
          <w:tcPr>
            <w:tcW w:w="3686" w:type="dxa"/>
          </w:tcPr>
          <w:p w:rsidR="00BF2FB1" w:rsidRPr="002823BA" w:rsidRDefault="00BF2FB1" w:rsidP="002823BA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23BA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096" w:type="dxa"/>
          </w:tcPr>
          <w:p w:rsidR="00BF2FB1" w:rsidRPr="002823BA" w:rsidRDefault="00CB7806" w:rsidP="00227640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23BA">
              <w:rPr>
                <w:rFonts w:ascii="Times New Roman" w:hAnsi="Times New Roman" w:cs="Times New Roman"/>
                <w:sz w:val="24"/>
                <w:szCs w:val="24"/>
              </w:rPr>
              <w:t>Okula ve Okulun Çevresine Uyum</w:t>
            </w:r>
          </w:p>
        </w:tc>
      </w:tr>
      <w:tr w:rsidR="002823BA" w:rsidRPr="002823BA" w:rsidTr="00CE5F74">
        <w:tc>
          <w:tcPr>
            <w:tcW w:w="3686" w:type="dxa"/>
          </w:tcPr>
          <w:p w:rsidR="00BF2FB1" w:rsidRPr="002823BA" w:rsidRDefault="00BF2FB1" w:rsidP="002823BA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23BA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096" w:type="dxa"/>
          </w:tcPr>
          <w:p w:rsidR="00BF2FB1" w:rsidRPr="002823BA" w:rsidRDefault="00CB7806" w:rsidP="00227640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23BA">
              <w:rPr>
                <w:rFonts w:ascii="Times New Roman" w:hAnsi="Times New Roman" w:cs="Times New Roman"/>
                <w:sz w:val="24"/>
                <w:szCs w:val="24"/>
              </w:rPr>
              <w:t>Bir üst öğretim kurumuna geçiş sürecine yönelik duygu ve düşüncelerini ifade eder</w:t>
            </w:r>
            <w:r w:rsidR="0010208E" w:rsidRPr="002823B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611B4" w:rsidRPr="002823BA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2823BA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  <w:r w:rsidR="0010208E" w:rsidRPr="002823BA">
              <w:rPr>
                <w:rFonts w:ascii="Times New Roman" w:hAnsi="Times New Roman" w:cs="Times New Roman"/>
                <w:sz w:val="24"/>
                <w:szCs w:val="24"/>
              </w:rPr>
              <w:t xml:space="preserve">.hafta </w:t>
            </w:r>
          </w:p>
        </w:tc>
      </w:tr>
      <w:tr w:rsidR="002823BA" w:rsidRPr="002823BA" w:rsidTr="00CE5F74">
        <w:tc>
          <w:tcPr>
            <w:tcW w:w="3686" w:type="dxa"/>
          </w:tcPr>
          <w:p w:rsidR="00BF2FB1" w:rsidRPr="002823BA" w:rsidRDefault="00BF2FB1" w:rsidP="002823BA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23BA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096" w:type="dxa"/>
          </w:tcPr>
          <w:p w:rsidR="00BF2FB1" w:rsidRPr="002823BA" w:rsidRDefault="00BE5925" w:rsidP="00CE5F74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23B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10208E" w:rsidRPr="002823B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CE5F7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10208E" w:rsidRPr="002823BA">
              <w:rPr>
                <w:rFonts w:ascii="Times New Roman" w:hAnsi="Times New Roman" w:cs="Times New Roman"/>
                <w:sz w:val="24"/>
                <w:szCs w:val="24"/>
              </w:rPr>
              <w:t xml:space="preserve">ınıf </w:t>
            </w:r>
          </w:p>
        </w:tc>
      </w:tr>
      <w:tr w:rsidR="002823BA" w:rsidRPr="002823BA" w:rsidTr="00CE5F74">
        <w:tc>
          <w:tcPr>
            <w:tcW w:w="3686" w:type="dxa"/>
          </w:tcPr>
          <w:p w:rsidR="00BF2FB1" w:rsidRPr="002823BA" w:rsidRDefault="00BF2FB1" w:rsidP="002823BA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23BA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096" w:type="dxa"/>
          </w:tcPr>
          <w:p w:rsidR="00BF2FB1" w:rsidRPr="002823BA" w:rsidRDefault="00227640" w:rsidP="00227640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dk. (Bir ders saati)</w:t>
            </w:r>
          </w:p>
        </w:tc>
      </w:tr>
      <w:tr w:rsidR="002823BA" w:rsidRPr="002823BA" w:rsidTr="00CE5F74">
        <w:tc>
          <w:tcPr>
            <w:tcW w:w="3686" w:type="dxa"/>
          </w:tcPr>
          <w:p w:rsidR="00BF2FB1" w:rsidRPr="002823BA" w:rsidRDefault="00BF2FB1" w:rsidP="002823BA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23BA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096" w:type="dxa"/>
          </w:tcPr>
          <w:p w:rsidR="002D55B9" w:rsidRPr="002823BA" w:rsidRDefault="00CB7806" w:rsidP="00227640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823BA">
              <w:rPr>
                <w:rFonts w:ascii="Times New Roman" w:hAnsi="Times New Roman"/>
                <w:sz w:val="24"/>
                <w:szCs w:val="24"/>
              </w:rPr>
              <w:t>Renkli post-it</w:t>
            </w:r>
            <w:r w:rsidR="004A6FC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="004A6FCD">
              <w:rPr>
                <w:rFonts w:ascii="Times New Roman" w:hAnsi="Times New Roman"/>
                <w:sz w:val="24"/>
                <w:szCs w:val="24"/>
              </w:rPr>
              <w:t>kağıtları</w:t>
            </w:r>
            <w:proofErr w:type="gramEnd"/>
            <w:r w:rsidR="004A6FCD">
              <w:rPr>
                <w:rFonts w:ascii="Times New Roman" w:hAnsi="Times New Roman"/>
                <w:sz w:val="24"/>
                <w:szCs w:val="24"/>
              </w:rPr>
              <w:t xml:space="preserve"> (renkli-küçük not kağıdı)</w:t>
            </w:r>
          </w:p>
          <w:p w:rsidR="00707697" w:rsidRPr="002823BA" w:rsidRDefault="00707697" w:rsidP="00227640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823BA">
              <w:rPr>
                <w:rFonts w:ascii="Times New Roman" w:hAnsi="Times New Roman"/>
                <w:sz w:val="24"/>
                <w:szCs w:val="24"/>
              </w:rPr>
              <w:t xml:space="preserve">İğne </w:t>
            </w:r>
          </w:p>
          <w:p w:rsidR="000B11AA" w:rsidRPr="000B11AA" w:rsidRDefault="00707697" w:rsidP="00227640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823BA">
              <w:rPr>
                <w:rFonts w:ascii="Times New Roman" w:hAnsi="Times New Roman"/>
                <w:sz w:val="24"/>
                <w:szCs w:val="24"/>
              </w:rPr>
              <w:t>Kutu/ Poşet</w:t>
            </w:r>
          </w:p>
        </w:tc>
      </w:tr>
      <w:tr w:rsidR="002823BA" w:rsidRPr="002823BA" w:rsidTr="00CE5F74">
        <w:tc>
          <w:tcPr>
            <w:tcW w:w="3686" w:type="dxa"/>
          </w:tcPr>
          <w:p w:rsidR="00BF2FB1" w:rsidRPr="002823BA" w:rsidRDefault="00BF2FB1" w:rsidP="002823BA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23BA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096" w:type="dxa"/>
          </w:tcPr>
          <w:p w:rsidR="00691567" w:rsidRPr="00CE5F74" w:rsidRDefault="00CE5F74" w:rsidP="00CE5F74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2823BA" w:rsidRPr="002823BA" w:rsidTr="00CE5F74">
        <w:tc>
          <w:tcPr>
            <w:tcW w:w="3686" w:type="dxa"/>
          </w:tcPr>
          <w:p w:rsidR="00BF2FB1" w:rsidRPr="002823BA" w:rsidRDefault="00BF2FB1" w:rsidP="002823BA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23BA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096" w:type="dxa"/>
          </w:tcPr>
          <w:p w:rsidR="00BE5925" w:rsidRPr="00E217DA" w:rsidRDefault="0062560E" w:rsidP="00227640">
            <w:pPr>
              <w:pStyle w:val="ListeParagraf"/>
              <w:numPr>
                <w:ilvl w:val="0"/>
                <w:numId w:val="26"/>
              </w:numPr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2823B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Uygulayıcı tarafından </w:t>
            </w:r>
            <w:r w:rsidR="00BE5925" w:rsidRPr="00E217DA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“Sevgili gençler, </w:t>
            </w:r>
            <w:r w:rsidR="00C03452" w:rsidRPr="00E217DA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artık ortaokulu bitirmek üzeresiniz. Gelecek yıl lisede olacaksınız. B</w:t>
            </w:r>
            <w:r w:rsidR="00BE5925" w:rsidRPr="00E217DA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ugün </w:t>
            </w:r>
            <w:r w:rsidR="00C03452" w:rsidRPr="00E217DA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sizlerle </w:t>
            </w:r>
            <w:r w:rsidR="00A85085" w:rsidRPr="00E217DA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bu duruma </w:t>
            </w:r>
            <w:r w:rsidR="00CB7806" w:rsidRPr="00E217DA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yönelik duygu ve düşünceleriniz</w:t>
            </w:r>
            <w:r w:rsidR="00C03452" w:rsidRPr="00E217DA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 üzerinde duracağız</w:t>
            </w:r>
            <w:r w:rsidR="00BE5925" w:rsidRPr="00E217DA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” </w:t>
            </w:r>
            <w:r w:rsidR="00BE5925" w:rsidRPr="00E217DA">
              <w:rPr>
                <w:rFonts w:ascii="Times New Roman" w:hAnsi="Times New Roman"/>
                <w:sz w:val="24"/>
                <w:szCs w:val="24"/>
                <w:lang w:eastAsia="en-US"/>
              </w:rPr>
              <w:t>şeklinde açıklama yapılır.</w:t>
            </w:r>
          </w:p>
          <w:p w:rsidR="00CB7806" w:rsidRPr="002823BA" w:rsidRDefault="004A6FCD" w:rsidP="00227640">
            <w:pPr>
              <w:pStyle w:val="ListeParagraf"/>
              <w:numPr>
                <w:ilvl w:val="0"/>
                <w:numId w:val="26"/>
              </w:numPr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Renkli post-it </w:t>
            </w:r>
            <w:proofErr w:type="gramStart"/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>kağıtları</w:t>
            </w:r>
            <w:proofErr w:type="gramEnd"/>
            <w:r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</w:t>
            </w:r>
            <w:r w:rsidR="00BD0EA8" w:rsidRPr="002823B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tüm öğrencilere gelecek şekilde dağıtılır. </w:t>
            </w:r>
          </w:p>
          <w:p w:rsidR="00BD0EA8" w:rsidRPr="002823BA" w:rsidRDefault="00BD0EA8" w:rsidP="00227640">
            <w:pPr>
              <w:pStyle w:val="ListeParagraf"/>
              <w:numPr>
                <w:ilvl w:val="0"/>
                <w:numId w:val="26"/>
              </w:numPr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2823B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Uygulayıcı tarafından </w:t>
            </w:r>
            <w:r w:rsidR="00B14911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“</w:t>
            </w:r>
            <w:r w:rsidRPr="002823BA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Şimdi sizlerden ellerinizdeki bu post-itlere şuanda liseye geçme süreci ile ilgili neler yaşadığınızı, hissettiğinizi, düşündü</w:t>
            </w:r>
            <w:r w:rsidR="00555A98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klerinizi</w:t>
            </w:r>
            <w:r w:rsidRPr="002823BA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 yazmanızı istiyorum.”</w:t>
            </w:r>
            <w:r w:rsidRPr="002823B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şeklinde açıklama yapılır.</w:t>
            </w:r>
          </w:p>
          <w:p w:rsidR="00BD0EA8" w:rsidRPr="002823BA" w:rsidRDefault="00BD0EA8" w:rsidP="00227640">
            <w:pPr>
              <w:pStyle w:val="ListeParagraf"/>
              <w:numPr>
                <w:ilvl w:val="0"/>
                <w:numId w:val="26"/>
              </w:numPr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2823BA">
              <w:rPr>
                <w:rFonts w:ascii="Times New Roman" w:hAnsi="Times New Roman"/>
                <w:sz w:val="24"/>
                <w:szCs w:val="24"/>
                <w:lang w:eastAsia="en-US"/>
              </w:rPr>
              <w:t>Öğrenciler tarafından yazma işlemi bittikten sonra ilk olarak sınıf içerisinde gönüllü öğrencilerden paylaş</w:t>
            </w:r>
            <w:r w:rsidR="004A6FCD">
              <w:rPr>
                <w:rFonts w:ascii="Times New Roman" w:hAnsi="Times New Roman"/>
                <w:sz w:val="24"/>
                <w:szCs w:val="24"/>
                <w:lang w:eastAsia="en-US"/>
              </w:rPr>
              <w:t>ım</w:t>
            </w:r>
            <w:r w:rsidRPr="002823B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ları istenir. </w:t>
            </w:r>
          </w:p>
          <w:p w:rsidR="00BD0EA8" w:rsidRPr="002823BA" w:rsidRDefault="00BD0EA8" w:rsidP="00227640">
            <w:pPr>
              <w:pStyle w:val="ListeParagraf"/>
              <w:numPr>
                <w:ilvl w:val="0"/>
                <w:numId w:val="26"/>
              </w:numPr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2823B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Paylaşımların ardından yazılan tüm </w:t>
            </w:r>
            <w:r w:rsidR="004A6FCD">
              <w:rPr>
                <w:rFonts w:ascii="Times New Roman" w:hAnsi="Times New Roman"/>
                <w:sz w:val="24"/>
                <w:szCs w:val="24"/>
                <w:lang w:eastAsia="en-US"/>
              </w:rPr>
              <w:t>notlar</w:t>
            </w:r>
            <w:r w:rsidRPr="002823B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bir poşet/kutuya koyulur. </w:t>
            </w:r>
          </w:p>
          <w:p w:rsidR="00BD0EA8" w:rsidRPr="002823BA" w:rsidRDefault="00BD0EA8" w:rsidP="00227640">
            <w:pPr>
              <w:pStyle w:val="ListeParagraf"/>
              <w:numPr>
                <w:ilvl w:val="0"/>
                <w:numId w:val="26"/>
              </w:numPr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2823B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Ardından karışık bir şekilde öğrencilerin yeniden </w:t>
            </w:r>
            <w:r w:rsidR="004A6FCD">
              <w:rPr>
                <w:rFonts w:ascii="Times New Roman" w:hAnsi="Times New Roman"/>
                <w:sz w:val="24"/>
                <w:szCs w:val="24"/>
                <w:lang w:eastAsia="en-US"/>
              </w:rPr>
              <w:t>bir not</w:t>
            </w:r>
            <w:r w:rsidRPr="002823B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seçmeleri istenir. Böylece bir başka arkadaşının da kendisi ile benzer ya da farklı duygu ve düşüncelere sahip olduğuna ilişkin farkındalık kazan</w:t>
            </w:r>
            <w:r w:rsidR="00555A98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ılabilmesi </w:t>
            </w:r>
            <w:r w:rsidR="00A85085">
              <w:rPr>
                <w:rFonts w:ascii="Times New Roman" w:hAnsi="Times New Roman"/>
                <w:sz w:val="24"/>
                <w:szCs w:val="24"/>
                <w:lang w:eastAsia="en-US"/>
              </w:rPr>
              <w:t>sağlanmış</w:t>
            </w:r>
            <w:r w:rsidR="00555A98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olur</w:t>
            </w:r>
            <w:r w:rsidRPr="002823B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. </w:t>
            </w:r>
          </w:p>
          <w:p w:rsidR="00BD0EA8" w:rsidRPr="002823BA" w:rsidRDefault="00BD0EA8" w:rsidP="00227640">
            <w:pPr>
              <w:pStyle w:val="ListeParagraf"/>
              <w:numPr>
                <w:ilvl w:val="0"/>
                <w:numId w:val="26"/>
              </w:numPr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2823B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Tüm öğrenciler </w:t>
            </w:r>
            <w:r w:rsidR="00A85085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sınıf panosuna ya da sınıf tahtasına </w:t>
            </w:r>
            <w:r w:rsidR="004A6FCD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ellerindeki mevcut not </w:t>
            </w:r>
            <w:proofErr w:type="gramStart"/>
            <w:r w:rsidR="004A6FCD">
              <w:rPr>
                <w:rFonts w:ascii="Times New Roman" w:hAnsi="Times New Roman"/>
                <w:sz w:val="24"/>
                <w:szCs w:val="24"/>
                <w:lang w:eastAsia="en-US"/>
              </w:rPr>
              <w:t>kağıdını</w:t>
            </w:r>
            <w:proofErr w:type="gramEnd"/>
            <w:r w:rsidRPr="002823B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asar. Ardından ise 5 dakika kadar süre verilerek kendi notlarını bulabilmeleri </w:t>
            </w:r>
            <w:r w:rsidR="00555A98">
              <w:rPr>
                <w:rFonts w:ascii="Times New Roman" w:hAnsi="Times New Roman"/>
                <w:sz w:val="24"/>
                <w:szCs w:val="24"/>
                <w:lang w:eastAsia="en-US"/>
              </w:rPr>
              <w:t>istenir</w:t>
            </w:r>
            <w:r w:rsidRPr="002823B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. </w:t>
            </w:r>
          </w:p>
          <w:p w:rsidR="00CE5F74" w:rsidRPr="00CE5F74" w:rsidRDefault="00BD0EA8" w:rsidP="00CE5F74">
            <w:pPr>
              <w:pStyle w:val="ListeParagraf"/>
              <w:numPr>
                <w:ilvl w:val="0"/>
                <w:numId w:val="26"/>
              </w:numPr>
              <w:jc w:val="both"/>
              <w:rPr>
                <w:rFonts w:ascii="Times New Roman" w:hAnsi="Times New Roman"/>
                <w:i/>
                <w:sz w:val="24"/>
                <w:szCs w:val="24"/>
                <w:lang w:eastAsia="en-US"/>
              </w:rPr>
            </w:pPr>
            <w:r w:rsidRPr="00A85085">
              <w:rPr>
                <w:rFonts w:ascii="Times New Roman" w:hAnsi="Times New Roman"/>
                <w:sz w:val="24"/>
                <w:szCs w:val="24"/>
                <w:lang w:eastAsia="en-US"/>
              </w:rPr>
              <w:t>Öğrenciler</w:t>
            </w:r>
            <w:r w:rsidR="00A85085" w:rsidRPr="00A85085">
              <w:rPr>
                <w:rFonts w:ascii="Times New Roman" w:hAnsi="Times New Roman"/>
                <w:sz w:val="24"/>
                <w:szCs w:val="24"/>
                <w:lang w:eastAsia="en-US"/>
              </w:rPr>
              <w:t>e aşağıdaki açıklama yapılır:</w:t>
            </w:r>
          </w:p>
          <w:p w:rsidR="00BD0EA8" w:rsidRPr="00CE5F74" w:rsidRDefault="00BD0EA8" w:rsidP="00CE5F74">
            <w:pPr>
              <w:pStyle w:val="ListeParagraf"/>
              <w:ind w:left="643"/>
              <w:jc w:val="both"/>
              <w:rPr>
                <w:rFonts w:ascii="Times New Roman" w:hAnsi="Times New Roman"/>
                <w:i/>
                <w:sz w:val="24"/>
                <w:szCs w:val="24"/>
                <w:lang w:eastAsia="en-US"/>
              </w:rPr>
            </w:pPr>
            <w:r w:rsidRPr="00CE5F74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“Sevgili öğrencilerim siz </w:t>
            </w:r>
            <w:r w:rsidR="00A85085" w:rsidRPr="00CE5F74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şu anda</w:t>
            </w:r>
            <w:r w:rsidRPr="00CE5F74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 hem kendi notunuzu hem sınıftaki paylaşım yapan arkadaşlarınızın notunu hem de kutudan seçtiğiniz notu okum</w:t>
            </w:r>
            <w:r w:rsidR="00A85085" w:rsidRPr="00CE5F74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uş oldunuz</w:t>
            </w:r>
            <w:r w:rsidR="000B11AA" w:rsidRPr="00CE5F74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. Şimdi bir de pa</w:t>
            </w:r>
            <w:r w:rsidRPr="00CE5F74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noya asıldığında kendi notunuzu bulabilmek için b</w:t>
            </w:r>
            <w:r w:rsidR="00A85085" w:rsidRPr="00CE5F74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irçok arkadaşınızın </w:t>
            </w:r>
            <w:r w:rsidRPr="00CE5F74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duygu ve düşüncelerini okuma fırsatına sahip ol</w:t>
            </w:r>
            <w:r w:rsidR="000B11AA" w:rsidRPr="00CE5F74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acaksınız</w:t>
            </w:r>
            <w:r w:rsidRPr="00CE5F74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.</w:t>
            </w:r>
            <w:r w:rsidR="000B11AA" w:rsidRPr="00CE5F74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 Burada amacımız hızlı okumak ya da kendi notumuzu bulmak değil asıl istediğimiz tüm notlara göz </w:t>
            </w:r>
            <w:r w:rsidR="000B11AA" w:rsidRPr="00CE5F74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lastRenderedPageBreak/>
              <w:t>gezdirebilmeniz ve arkadaşlarınızın duygu ve düşünceleri hakkında bilgi sahibi olabilmeniz.</w:t>
            </w:r>
            <w:r w:rsidRPr="00CE5F74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”</w:t>
            </w:r>
          </w:p>
          <w:p w:rsidR="00C43F63" w:rsidRPr="002823BA" w:rsidRDefault="00C43F63" w:rsidP="00227640">
            <w:pPr>
              <w:pStyle w:val="ListeParagraf"/>
              <w:numPr>
                <w:ilvl w:val="0"/>
                <w:numId w:val="26"/>
              </w:numPr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2823BA">
              <w:rPr>
                <w:rFonts w:ascii="Times New Roman" w:hAnsi="Times New Roman"/>
                <w:sz w:val="24"/>
                <w:szCs w:val="24"/>
                <w:lang w:eastAsia="en-US"/>
              </w:rPr>
              <w:t>Süreç</w:t>
            </w:r>
            <w:r w:rsidR="008353CE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aşağıdaki</w:t>
            </w:r>
            <w:r w:rsidRPr="002823B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tartışma sorula</w:t>
            </w:r>
            <w:r w:rsidR="008353CE">
              <w:rPr>
                <w:rFonts w:ascii="Times New Roman" w:hAnsi="Times New Roman"/>
                <w:sz w:val="24"/>
                <w:szCs w:val="24"/>
                <w:lang w:eastAsia="en-US"/>
              </w:rPr>
              <w:t>rı kapsamında değerlendirilir:</w:t>
            </w:r>
          </w:p>
          <w:p w:rsidR="00C43F63" w:rsidRPr="002823BA" w:rsidRDefault="00C43F63" w:rsidP="00227640">
            <w:pPr>
              <w:pStyle w:val="ListeParagraf"/>
              <w:numPr>
                <w:ilvl w:val="0"/>
                <w:numId w:val="42"/>
              </w:numPr>
              <w:ind w:left="1309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823BA">
              <w:rPr>
                <w:rFonts w:ascii="Times New Roman" w:hAnsi="Times New Roman"/>
                <w:sz w:val="24"/>
                <w:szCs w:val="24"/>
              </w:rPr>
              <w:t>Etkinlik sürecinde neler yaşadınız/hissettiniz?</w:t>
            </w:r>
          </w:p>
          <w:p w:rsidR="00707697" w:rsidRPr="002823BA" w:rsidRDefault="00707697" w:rsidP="00227640">
            <w:pPr>
              <w:pStyle w:val="ListeParagraf"/>
              <w:numPr>
                <w:ilvl w:val="0"/>
                <w:numId w:val="42"/>
              </w:numPr>
              <w:ind w:left="1309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823BA">
              <w:rPr>
                <w:rFonts w:ascii="Times New Roman" w:hAnsi="Times New Roman"/>
                <w:sz w:val="24"/>
                <w:szCs w:val="24"/>
              </w:rPr>
              <w:t>Duygu ve düşüncelerinizi belirlerken neleri dikkate aldınız?</w:t>
            </w:r>
          </w:p>
          <w:p w:rsidR="00707697" w:rsidRPr="002823BA" w:rsidRDefault="0028436D" w:rsidP="00227640">
            <w:pPr>
              <w:pStyle w:val="ListeParagraf"/>
              <w:numPr>
                <w:ilvl w:val="0"/>
                <w:numId w:val="42"/>
              </w:numPr>
              <w:ind w:left="1309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endi duygu ve düşünceleriniz dışında arkadaşlarınızın h</w:t>
            </w:r>
            <w:r w:rsidR="00A85085">
              <w:rPr>
                <w:rFonts w:ascii="Times New Roman" w:hAnsi="Times New Roman"/>
                <w:sz w:val="24"/>
                <w:szCs w:val="24"/>
              </w:rPr>
              <w:t xml:space="preserve">angi duygu ve </w:t>
            </w:r>
            <w:proofErr w:type="spellStart"/>
            <w:r w:rsidR="00A85085">
              <w:rPr>
                <w:rFonts w:ascii="Times New Roman" w:hAnsi="Times New Roman"/>
                <w:sz w:val="24"/>
                <w:szCs w:val="24"/>
              </w:rPr>
              <w:t>düşünceler</w:t>
            </w:r>
            <w:r>
              <w:rPr>
                <w:rFonts w:ascii="Times New Roman" w:hAnsi="Times New Roman"/>
                <w:sz w:val="24"/>
                <w:szCs w:val="24"/>
              </w:rPr>
              <w:t>iilginiz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85085">
              <w:rPr>
                <w:rFonts w:ascii="Times New Roman" w:hAnsi="Times New Roman"/>
                <w:sz w:val="24"/>
                <w:szCs w:val="24"/>
              </w:rPr>
              <w:t>çekti?</w:t>
            </w:r>
          </w:p>
          <w:p w:rsidR="00CE5F74" w:rsidRPr="00CE5F74" w:rsidRDefault="00E82183" w:rsidP="00CE5F74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2823BA">
              <w:rPr>
                <w:rFonts w:ascii="Times New Roman" w:hAnsi="Times New Roman"/>
                <w:sz w:val="24"/>
                <w:szCs w:val="24"/>
              </w:rPr>
              <w:t xml:space="preserve">Uygulayıcı tarafından etkinliğin sonucuna ilişkin </w:t>
            </w:r>
            <w:r w:rsidR="008353CE">
              <w:rPr>
                <w:rFonts w:ascii="Times New Roman" w:hAnsi="Times New Roman"/>
                <w:sz w:val="24"/>
                <w:szCs w:val="24"/>
              </w:rPr>
              <w:t xml:space="preserve">aşağıdakine benzer bir </w:t>
            </w:r>
            <w:r w:rsidRPr="002823BA">
              <w:rPr>
                <w:rFonts w:ascii="Times New Roman" w:hAnsi="Times New Roman"/>
                <w:sz w:val="24"/>
                <w:szCs w:val="24"/>
              </w:rPr>
              <w:t>açıklama yapılır.</w:t>
            </w:r>
          </w:p>
          <w:p w:rsidR="00E378F6" w:rsidRPr="00CE5F74" w:rsidRDefault="00E82183" w:rsidP="00CE5F74">
            <w:pPr>
              <w:pStyle w:val="ListeParagraf"/>
              <w:spacing w:after="0"/>
              <w:ind w:left="643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CE5F74">
              <w:rPr>
                <w:rFonts w:ascii="Times New Roman" w:hAnsi="Times New Roman"/>
                <w:sz w:val="24"/>
                <w:szCs w:val="24"/>
              </w:rPr>
              <w:t>“</w:t>
            </w:r>
            <w:r w:rsidRPr="00CE5F74">
              <w:rPr>
                <w:rFonts w:ascii="Times New Roman" w:hAnsi="Times New Roman"/>
                <w:i/>
                <w:sz w:val="24"/>
                <w:szCs w:val="24"/>
              </w:rPr>
              <w:t>Sevgili gençler öncelikle hepinize katılımlarınız için çok te</w:t>
            </w:r>
            <w:r w:rsidR="00257782" w:rsidRPr="00CE5F74">
              <w:rPr>
                <w:rFonts w:ascii="Times New Roman" w:hAnsi="Times New Roman"/>
                <w:i/>
                <w:sz w:val="24"/>
                <w:szCs w:val="24"/>
              </w:rPr>
              <w:t xml:space="preserve">şekkür ederim. Bugün </w:t>
            </w:r>
            <w:r w:rsidR="0028436D" w:rsidRPr="00CE5F74">
              <w:rPr>
                <w:rFonts w:ascii="Times New Roman" w:hAnsi="Times New Roman"/>
                <w:i/>
                <w:sz w:val="24"/>
                <w:szCs w:val="24"/>
              </w:rPr>
              <w:t xml:space="preserve">yaptığımız bu etkinlikte </w:t>
            </w:r>
            <w:r w:rsidR="00707697" w:rsidRPr="00CE5F74">
              <w:rPr>
                <w:rFonts w:ascii="Times New Roman" w:hAnsi="Times New Roman"/>
                <w:i/>
                <w:sz w:val="24"/>
                <w:szCs w:val="24"/>
              </w:rPr>
              <w:t>bir üst öğretim kurumuna geçiş sürecine yönelik duygu ve düşüncelerinizi ifade et</w:t>
            </w:r>
            <w:r w:rsidR="0028436D" w:rsidRPr="00CE5F74">
              <w:rPr>
                <w:rFonts w:ascii="Times New Roman" w:hAnsi="Times New Roman"/>
                <w:i/>
                <w:sz w:val="24"/>
                <w:szCs w:val="24"/>
              </w:rPr>
              <w:t xml:space="preserve">tiniz. </w:t>
            </w:r>
            <w:r w:rsidR="00707697" w:rsidRPr="00CE5F74">
              <w:rPr>
                <w:rFonts w:ascii="Times New Roman" w:hAnsi="Times New Roman"/>
                <w:i/>
                <w:sz w:val="24"/>
                <w:szCs w:val="24"/>
              </w:rPr>
              <w:t>Gördüğünüz üzere birçok duygu ve düşünce ile karşılaştık. Bu geçiş süreci bazılarımız için benzer bazılarımız için ise farklı duygu ve düşünceleri yaşamamıza neden olduğunu bir kez daha anlamış olduk</w:t>
            </w:r>
            <w:r w:rsidR="0028436D" w:rsidRPr="00CE5F74">
              <w:rPr>
                <w:rFonts w:ascii="Times New Roman" w:hAnsi="Times New Roman"/>
                <w:i/>
                <w:sz w:val="24"/>
                <w:szCs w:val="24"/>
              </w:rPr>
              <w:t>”.</w:t>
            </w:r>
          </w:p>
        </w:tc>
      </w:tr>
      <w:tr w:rsidR="002823BA" w:rsidRPr="002823BA" w:rsidTr="00CE5F74">
        <w:tc>
          <w:tcPr>
            <w:tcW w:w="3686" w:type="dxa"/>
          </w:tcPr>
          <w:p w:rsidR="00BF2FB1" w:rsidRPr="002823BA" w:rsidRDefault="00BF2FB1" w:rsidP="002823BA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23B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096" w:type="dxa"/>
          </w:tcPr>
          <w:p w:rsidR="001764DC" w:rsidRPr="00CE5F74" w:rsidRDefault="00707697" w:rsidP="00CE5F74">
            <w:pPr>
              <w:pStyle w:val="ListeParagraf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E5F74">
              <w:rPr>
                <w:rFonts w:ascii="Times New Roman" w:hAnsi="Times New Roman"/>
                <w:sz w:val="24"/>
                <w:szCs w:val="24"/>
              </w:rPr>
              <w:t xml:space="preserve">Öğrencilerden bir üst öğretim kurumu olan liseye </w:t>
            </w:r>
            <w:r w:rsidR="000E55FB" w:rsidRPr="00CE5F74">
              <w:rPr>
                <w:rFonts w:ascii="Times New Roman" w:hAnsi="Times New Roman"/>
                <w:sz w:val="24"/>
                <w:szCs w:val="24"/>
              </w:rPr>
              <w:t xml:space="preserve">geçişe </w:t>
            </w:r>
            <w:r w:rsidRPr="00CE5F74">
              <w:rPr>
                <w:rFonts w:ascii="Times New Roman" w:hAnsi="Times New Roman"/>
                <w:sz w:val="24"/>
                <w:szCs w:val="24"/>
              </w:rPr>
              <w:t xml:space="preserve">ilişkin duygu ve düşüncelerini içeren bir kompozisyon yazmaları istenebilir. </w:t>
            </w:r>
          </w:p>
        </w:tc>
      </w:tr>
      <w:tr w:rsidR="002823BA" w:rsidRPr="002823BA" w:rsidTr="00CE5F74">
        <w:tc>
          <w:tcPr>
            <w:tcW w:w="3686" w:type="dxa"/>
          </w:tcPr>
          <w:p w:rsidR="00BF2FB1" w:rsidRPr="002823BA" w:rsidRDefault="00BF2FB1" w:rsidP="002823BA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23BA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096" w:type="dxa"/>
          </w:tcPr>
          <w:p w:rsidR="00CE5F74" w:rsidRDefault="00707697" w:rsidP="00CE5F74">
            <w:pPr>
              <w:pStyle w:val="ListeParagraf"/>
              <w:numPr>
                <w:ilvl w:val="0"/>
                <w:numId w:val="4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E5F74">
              <w:rPr>
                <w:rFonts w:ascii="Times New Roman" w:hAnsi="Times New Roman"/>
                <w:sz w:val="24"/>
                <w:szCs w:val="24"/>
              </w:rPr>
              <w:t>Uygulayıcı etkinlik öncesinde öğrencilerin post-it</w:t>
            </w:r>
            <w:r w:rsidR="004A6FCD" w:rsidRPr="00CE5F74">
              <w:rPr>
                <w:rFonts w:ascii="Times New Roman" w:hAnsi="Times New Roman"/>
                <w:sz w:val="24"/>
                <w:szCs w:val="24"/>
              </w:rPr>
              <w:t xml:space="preserve"> not </w:t>
            </w:r>
            <w:proofErr w:type="gramStart"/>
            <w:r w:rsidR="004A6FCD" w:rsidRPr="00CE5F74">
              <w:rPr>
                <w:rFonts w:ascii="Times New Roman" w:hAnsi="Times New Roman"/>
                <w:sz w:val="24"/>
                <w:szCs w:val="24"/>
              </w:rPr>
              <w:t>kağıtlarına</w:t>
            </w:r>
            <w:proofErr w:type="gramEnd"/>
            <w:r w:rsidR="004A6FCD" w:rsidRPr="00CE5F7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E5F74">
              <w:rPr>
                <w:rFonts w:ascii="Times New Roman" w:hAnsi="Times New Roman"/>
                <w:sz w:val="24"/>
                <w:szCs w:val="24"/>
              </w:rPr>
              <w:t>yazacakları</w:t>
            </w:r>
            <w:r w:rsidR="004A6FCD" w:rsidRPr="00CE5F74">
              <w:rPr>
                <w:rFonts w:ascii="Times New Roman" w:hAnsi="Times New Roman"/>
                <w:sz w:val="24"/>
                <w:szCs w:val="24"/>
              </w:rPr>
              <w:t>nı</w:t>
            </w:r>
            <w:r w:rsidRPr="00CE5F74">
              <w:rPr>
                <w:rFonts w:ascii="Times New Roman" w:hAnsi="Times New Roman"/>
                <w:sz w:val="24"/>
                <w:szCs w:val="24"/>
              </w:rPr>
              <w:t xml:space="preserve"> başkalarının da okuyacağının bilinciyle uygun bir dille </w:t>
            </w:r>
            <w:r w:rsidR="004A6FCD" w:rsidRPr="00CE5F74">
              <w:rPr>
                <w:rFonts w:ascii="Times New Roman" w:hAnsi="Times New Roman"/>
                <w:sz w:val="24"/>
                <w:szCs w:val="24"/>
              </w:rPr>
              <w:t>duygu ve düşüncelerini ifade etmeleri</w:t>
            </w:r>
            <w:r w:rsidR="00CE5F7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A6FCD" w:rsidRPr="00CE5F74">
              <w:rPr>
                <w:rFonts w:ascii="Times New Roman" w:hAnsi="Times New Roman"/>
                <w:sz w:val="24"/>
                <w:szCs w:val="24"/>
              </w:rPr>
              <w:t>hatırlatılabilir</w:t>
            </w:r>
            <w:r w:rsidRPr="00CE5F74">
              <w:rPr>
                <w:rFonts w:ascii="Times New Roman" w:hAnsi="Times New Roman"/>
                <w:sz w:val="24"/>
                <w:szCs w:val="24"/>
              </w:rPr>
              <w:t>. Ancak post-it</w:t>
            </w:r>
            <w:r w:rsidR="004A6FCD" w:rsidRPr="00CE5F74">
              <w:rPr>
                <w:rFonts w:ascii="Times New Roman" w:hAnsi="Times New Roman"/>
                <w:sz w:val="24"/>
                <w:szCs w:val="24"/>
              </w:rPr>
              <w:t xml:space="preserve"> not </w:t>
            </w:r>
            <w:proofErr w:type="gramStart"/>
            <w:r w:rsidR="004A6FCD" w:rsidRPr="00CE5F74">
              <w:rPr>
                <w:rFonts w:ascii="Times New Roman" w:hAnsi="Times New Roman"/>
                <w:sz w:val="24"/>
                <w:szCs w:val="24"/>
              </w:rPr>
              <w:t>kağıtlarına</w:t>
            </w:r>
            <w:proofErr w:type="gramEnd"/>
            <w:r w:rsidRPr="00CE5F74">
              <w:rPr>
                <w:rFonts w:ascii="Times New Roman" w:hAnsi="Times New Roman"/>
                <w:sz w:val="24"/>
                <w:szCs w:val="24"/>
              </w:rPr>
              <w:t xml:space="preserve"> isim yazılmayacağı belirtilir. </w:t>
            </w:r>
          </w:p>
          <w:p w:rsidR="00AC2AA1" w:rsidRPr="00CE5F74" w:rsidRDefault="000E55FB" w:rsidP="00CE5F74">
            <w:pPr>
              <w:pStyle w:val="ListeParagraf"/>
              <w:numPr>
                <w:ilvl w:val="0"/>
                <w:numId w:val="4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E5F74">
              <w:rPr>
                <w:rFonts w:ascii="Times New Roman" w:hAnsi="Times New Roman"/>
                <w:sz w:val="24"/>
                <w:szCs w:val="24"/>
              </w:rPr>
              <w:t xml:space="preserve">Öğrencilerin yazdıkları </w:t>
            </w:r>
            <w:r w:rsidR="000B11AA" w:rsidRPr="00CE5F74">
              <w:rPr>
                <w:rFonts w:ascii="Times New Roman" w:hAnsi="Times New Roman"/>
                <w:sz w:val="24"/>
                <w:szCs w:val="24"/>
              </w:rPr>
              <w:t>notlar</w:t>
            </w:r>
            <w:r w:rsidRPr="00CE5F74">
              <w:rPr>
                <w:rFonts w:ascii="Times New Roman" w:hAnsi="Times New Roman"/>
                <w:sz w:val="24"/>
                <w:szCs w:val="24"/>
              </w:rPr>
              <w:t xml:space="preserve">, sınıf panonu uygun değilse </w:t>
            </w:r>
            <w:r w:rsidR="000B11AA" w:rsidRPr="00CE5F74">
              <w:rPr>
                <w:rFonts w:ascii="Times New Roman" w:hAnsi="Times New Roman"/>
                <w:sz w:val="24"/>
                <w:szCs w:val="24"/>
              </w:rPr>
              <w:t xml:space="preserve">tahtaya bir fon </w:t>
            </w:r>
            <w:proofErr w:type="gramStart"/>
            <w:r w:rsidR="000B11AA" w:rsidRPr="00CE5F74">
              <w:rPr>
                <w:rFonts w:ascii="Times New Roman" w:hAnsi="Times New Roman"/>
                <w:sz w:val="24"/>
                <w:szCs w:val="24"/>
              </w:rPr>
              <w:t>kağıdı</w:t>
            </w:r>
            <w:proofErr w:type="gramEnd"/>
            <w:r w:rsidR="000B11AA" w:rsidRPr="00CE5F74">
              <w:rPr>
                <w:rFonts w:ascii="Times New Roman" w:hAnsi="Times New Roman"/>
                <w:sz w:val="24"/>
                <w:szCs w:val="24"/>
              </w:rPr>
              <w:t xml:space="preserve"> asılarak üzerine yapıştırılabilir. </w:t>
            </w:r>
          </w:p>
          <w:p w:rsidR="00C13B04" w:rsidRDefault="00C13B04" w:rsidP="00CE5F74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C13B04" w:rsidRDefault="00C13B04" w:rsidP="00CE5F74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Öze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ereksinim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öğrenciler için;</w:t>
            </w:r>
          </w:p>
          <w:p w:rsidR="00CE5F74" w:rsidRDefault="00CE5F74" w:rsidP="00CE5F74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E5F74" w:rsidRDefault="00C13B04" w:rsidP="00CE5F74">
            <w:pPr>
              <w:pStyle w:val="ListeParagraf"/>
              <w:numPr>
                <w:ilvl w:val="0"/>
                <w:numId w:val="5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E5F74">
              <w:rPr>
                <w:rFonts w:ascii="Times New Roman" w:hAnsi="Times New Roman"/>
                <w:sz w:val="24"/>
                <w:szCs w:val="24"/>
              </w:rPr>
              <w:t>Etkinliğin tamamlanması için ek süre verilebilir.</w:t>
            </w:r>
          </w:p>
          <w:p w:rsidR="00C13B04" w:rsidRPr="00CE5F74" w:rsidRDefault="00C13B04" w:rsidP="00C13B04">
            <w:pPr>
              <w:pStyle w:val="ListeParagraf"/>
              <w:numPr>
                <w:ilvl w:val="0"/>
                <w:numId w:val="5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E5F74">
              <w:rPr>
                <w:rFonts w:ascii="Times New Roman" w:hAnsi="Times New Roman"/>
                <w:sz w:val="24"/>
                <w:szCs w:val="24"/>
              </w:rPr>
              <w:t>Öğrencilerden duygu ve düşüncelerini yazma yerine resimle ya da sözlü olarak ifade ile anlatmaları istenerek alternatif tepki vermeleri sağlanabilir.</w:t>
            </w:r>
          </w:p>
        </w:tc>
      </w:tr>
      <w:tr w:rsidR="008353CE" w:rsidRPr="002823BA" w:rsidTr="00CE5F74">
        <w:tc>
          <w:tcPr>
            <w:tcW w:w="3686" w:type="dxa"/>
          </w:tcPr>
          <w:p w:rsidR="008353CE" w:rsidRPr="002823BA" w:rsidRDefault="008353CE" w:rsidP="002823BA">
            <w:pPr>
              <w:spacing w:after="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6096" w:type="dxa"/>
          </w:tcPr>
          <w:p w:rsidR="008353CE" w:rsidRPr="00CE5F74" w:rsidRDefault="008353CE" w:rsidP="00CE5F74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0" w:name="_GoBack"/>
            <w:bookmarkEnd w:id="0"/>
            <w:r w:rsidRPr="00CE5F74">
              <w:rPr>
                <w:rFonts w:ascii="Times New Roman" w:hAnsi="Times New Roman"/>
                <w:sz w:val="24"/>
                <w:szCs w:val="24"/>
              </w:rPr>
              <w:t>Neşe Kurt Demirbaş</w:t>
            </w:r>
          </w:p>
        </w:tc>
      </w:tr>
    </w:tbl>
    <w:p w:rsidR="003F247D" w:rsidRPr="002823BA" w:rsidRDefault="003F247D" w:rsidP="002823B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_Toc45900416"/>
    </w:p>
    <w:bookmarkEnd w:id="1"/>
    <w:p w:rsidR="00AD3A3D" w:rsidRPr="008353CE" w:rsidRDefault="00AD3A3D" w:rsidP="008353CE">
      <w:pPr>
        <w:spacing w:line="360" w:lineRule="auto"/>
        <w:ind w:right="351"/>
        <w:rPr>
          <w:rFonts w:ascii="Times New Roman" w:hAnsi="Times New Roman" w:cs="Times New Roman"/>
          <w:b/>
        </w:rPr>
      </w:pPr>
    </w:p>
    <w:p w:rsidR="00AD3A3D" w:rsidRPr="002501D1" w:rsidRDefault="00AD3A3D" w:rsidP="00AD3A3D">
      <w:pPr>
        <w:spacing w:line="360" w:lineRule="auto"/>
        <w:rPr>
          <w:rFonts w:ascii="Times New Roman" w:hAnsi="Times New Roman" w:cs="Times New Roman"/>
          <w:b/>
        </w:rPr>
      </w:pPr>
    </w:p>
    <w:sectPr w:rsidR="00AD3A3D" w:rsidRPr="002501D1" w:rsidSect="00EC1E21">
      <w:footerReference w:type="default" r:id="rId8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7EF9" w:rsidRDefault="00167EF9" w:rsidP="00BF2FB1">
      <w:pPr>
        <w:spacing w:after="0" w:line="240" w:lineRule="auto"/>
      </w:pPr>
      <w:r>
        <w:separator/>
      </w:r>
    </w:p>
  </w:endnote>
  <w:endnote w:type="continuationSeparator" w:id="0">
    <w:p w:rsidR="00167EF9" w:rsidRDefault="00167EF9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7EF9" w:rsidRDefault="00167EF9" w:rsidP="00BF2FB1">
      <w:pPr>
        <w:spacing w:after="0" w:line="240" w:lineRule="auto"/>
      </w:pPr>
      <w:r>
        <w:separator/>
      </w:r>
    </w:p>
  </w:footnote>
  <w:footnote w:type="continuationSeparator" w:id="0">
    <w:p w:rsidR="00167EF9" w:rsidRDefault="00167EF9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751D7"/>
    <w:multiLevelType w:val="hybridMultilevel"/>
    <w:tmpl w:val="ECFAC162"/>
    <w:lvl w:ilvl="0" w:tplc="041F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02870"/>
    <w:multiLevelType w:val="hybridMultilevel"/>
    <w:tmpl w:val="1172B0E6"/>
    <w:lvl w:ilvl="0" w:tplc="9BC69B5E">
      <w:start w:val="1"/>
      <w:numFmt w:val="decimal"/>
      <w:lvlText w:val="%1-"/>
      <w:lvlJc w:val="left"/>
      <w:pPr>
        <w:ind w:left="643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162A1"/>
    <w:multiLevelType w:val="hybridMultilevel"/>
    <w:tmpl w:val="967224EC"/>
    <w:lvl w:ilvl="0" w:tplc="41D2813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D82A33"/>
    <w:multiLevelType w:val="hybridMultilevel"/>
    <w:tmpl w:val="5566AABE"/>
    <w:lvl w:ilvl="0" w:tplc="041F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5" w15:restartNumberingAfterBreak="0">
    <w:nsid w:val="0D19370F"/>
    <w:multiLevelType w:val="hybridMultilevel"/>
    <w:tmpl w:val="0BBA24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B42608"/>
    <w:multiLevelType w:val="hybridMultilevel"/>
    <w:tmpl w:val="2D602D9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B60AA3"/>
    <w:multiLevelType w:val="hybridMultilevel"/>
    <w:tmpl w:val="A5DEA17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12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6D23DD"/>
    <w:multiLevelType w:val="hybridMultilevel"/>
    <w:tmpl w:val="099ACBC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6628F5"/>
    <w:multiLevelType w:val="hybridMultilevel"/>
    <w:tmpl w:val="2F7AD8D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C75F71"/>
    <w:multiLevelType w:val="hybridMultilevel"/>
    <w:tmpl w:val="3636265A"/>
    <w:lvl w:ilvl="0" w:tplc="99921AFC">
      <w:start w:val="1"/>
      <w:numFmt w:val="decimal"/>
      <w:lvlText w:val="%1-"/>
      <w:lvlJc w:val="left"/>
      <w:pPr>
        <w:ind w:left="643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8" w15:restartNumberingAfterBreak="0">
    <w:nsid w:val="477E6B52"/>
    <w:multiLevelType w:val="hybridMultilevel"/>
    <w:tmpl w:val="0AEC55C0"/>
    <w:lvl w:ilvl="0" w:tplc="041F0001">
      <w:start w:val="1"/>
      <w:numFmt w:val="bullet"/>
      <w:lvlText w:val=""/>
      <w:lvlJc w:val="left"/>
      <w:pPr>
        <w:ind w:left="-87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-15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57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</w:abstractNum>
  <w:abstractNum w:abstractNumId="29" w15:restartNumberingAfterBreak="0">
    <w:nsid w:val="4A9D2F33"/>
    <w:multiLevelType w:val="hybridMultilevel"/>
    <w:tmpl w:val="D520E6EE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DFE49DE"/>
    <w:multiLevelType w:val="hybridMultilevel"/>
    <w:tmpl w:val="368C249C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EF966DE"/>
    <w:multiLevelType w:val="hybridMultilevel"/>
    <w:tmpl w:val="5630D038"/>
    <w:lvl w:ilvl="0" w:tplc="0D80645C">
      <w:start w:val="1"/>
      <w:numFmt w:val="decimal"/>
      <w:lvlText w:val="%1-"/>
      <w:lvlJc w:val="left"/>
      <w:pPr>
        <w:ind w:left="643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B026DB"/>
    <w:multiLevelType w:val="hybridMultilevel"/>
    <w:tmpl w:val="9C0CE686"/>
    <w:lvl w:ilvl="0" w:tplc="4A08681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6001B4"/>
    <w:multiLevelType w:val="hybridMultilevel"/>
    <w:tmpl w:val="867CC6CA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A0E1ED6"/>
    <w:multiLevelType w:val="hybridMultilevel"/>
    <w:tmpl w:val="9A86A5EE"/>
    <w:lvl w:ilvl="0" w:tplc="30C4391A">
      <w:start w:val="1"/>
      <w:numFmt w:val="decimal"/>
      <w:lvlText w:val="%1."/>
      <w:lvlJc w:val="left"/>
      <w:pPr>
        <w:ind w:left="643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CE791A"/>
    <w:multiLevelType w:val="hybridMultilevel"/>
    <w:tmpl w:val="405A2D6A"/>
    <w:lvl w:ilvl="0" w:tplc="288CF596">
      <w:start w:val="1"/>
      <w:numFmt w:val="decimal"/>
      <w:lvlText w:val="%1."/>
      <w:lvlJc w:val="left"/>
      <w:pPr>
        <w:ind w:left="795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AA02EA"/>
    <w:multiLevelType w:val="hybridMultilevel"/>
    <w:tmpl w:val="2842F8B0"/>
    <w:lvl w:ilvl="0" w:tplc="99921AFC">
      <w:start w:val="1"/>
      <w:numFmt w:val="decimal"/>
      <w:lvlText w:val="%1-"/>
      <w:lvlJc w:val="left"/>
      <w:pPr>
        <w:ind w:left="643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2E3068"/>
    <w:multiLevelType w:val="hybridMultilevel"/>
    <w:tmpl w:val="AA3E9C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5C569F"/>
    <w:multiLevelType w:val="hybridMultilevel"/>
    <w:tmpl w:val="089497DC"/>
    <w:lvl w:ilvl="0" w:tplc="041F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44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5D5C80"/>
    <w:multiLevelType w:val="hybridMultilevel"/>
    <w:tmpl w:val="EF0C5B48"/>
    <w:lvl w:ilvl="0" w:tplc="041F001B">
      <w:start w:val="1"/>
      <w:numFmt w:val="lowerRoman"/>
      <w:lvlText w:val="%1."/>
      <w:lvlJc w:val="righ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D41002C"/>
    <w:multiLevelType w:val="hybridMultilevel"/>
    <w:tmpl w:val="66D8FD62"/>
    <w:lvl w:ilvl="0" w:tplc="C7D26E1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D4B0C6F"/>
    <w:multiLevelType w:val="hybridMultilevel"/>
    <w:tmpl w:val="667C16D6"/>
    <w:lvl w:ilvl="0" w:tplc="DD60375A">
      <w:start w:val="1"/>
      <w:numFmt w:val="decimal"/>
      <w:lvlText w:val="%1-"/>
      <w:lvlJc w:val="left"/>
      <w:pPr>
        <w:ind w:left="643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EBE04CD"/>
    <w:multiLevelType w:val="hybridMultilevel"/>
    <w:tmpl w:val="CEDECD5E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3"/>
  </w:num>
  <w:num w:numId="3">
    <w:abstractNumId w:val="18"/>
  </w:num>
  <w:num w:numId="4">
    <w:abstractNumId w:val="40"/>
  </w:num>
  <w:num w:numId="5">
    <w:abstractNumId w:val="25"/>
  </w:num>
  <w:num w:numId="6">
    <w:abstractNumId w:val="17"/>
  </w:num>
  <w:num w:numId="7">
    <w:abstractNumId w:val="11"/>
  </w:num>
  <w:num w:numId="8">
    <w:abstractNumId w:val="38"/>
  </w:num>
  <w:num w:numId="9">
    <w:abstractNumId w:val="45"/>
  </w:num>
  <w:num w:numId="10">
    <w:abstractNumId w:val="1"/>
  </w:num>
  <w:num w:numId="11">
    <w:abstractNumId w:val="44"/>
  </w:num>
  <w:num w:numId="12">
    <w:abstractNumId w:val="26"/>
  </w:num>
  <w:num w:numId="13">
    <w:abstractNumId w:val="7"/>
  </w:num>
  <w:num w:numId="14">
    <w:abstractNumId w:val="15"/>
  </w:num>
  <w:num w:numId="15">
    <w:abstractNumId w:val="27"/>
  </w:num>
  <w:num w:numId="16">
    <w:abstractNumId w:val="22"/>
  </w:num>
  <w:num w:numId="17">
    <w:abstractNumId w:val="20"/>
  </w:num>
  <w:num w:numId="18">
    <w:abstractNumId w:val="8"/>
  </w:num>
  <w:num w:numId="19">
    <w:abstractNumId w:val="33"/>
  </w:num>
  <w:num w:numId="20">
    <w:abstractNumId w:val="24"/>
  </w:num>
  <w:num w:numId="21">
    <w:abstractNumId w:val="39"/>
  </w:num>
  <w:num w:numId="22">
    <w:abstractNumId w:val="42"/>
  </w:num>
  <w:num w:numId="23">
    <w:abstractNumId w:val="10"/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2"/>
  </w:num>
  <w:num w:numId="26">
    <w:abstractNumId w:val="23"/>
  </w:num>
  <w:num w:numId="27">
    <w:abstractNumId w:val="3"/>
  </w:num>
  <w:num w:numId="28">
    <w:abstractNumId w:val="21"/>
  </w:num>
  <w:num w:numId="29">
    <w:abstractNumId w:val="5"/>
  </w:num>
  <w:num w:numId="30">
    <w:abstractNumId w:val="37"/>
  </w:num>
  <w:num w:numId="31">
    <w:abstractNumId w:val="29"/>
  </w:num>
  <w:num w:numId="32">
    <w:abstractNumId w:val="30"/>
  </w:num>
  <w:num w:numId="33">
    <w:abstractNumId w:val="47"/>
  </w:num>
  <w:num w:numId="34">
    <w:abstractNumId w:val="46"/>
  </w:num>
  <w:num w:numId="35">
    <w:abstractNumId w:val="36"/>
  </w:num>
  <w:num w:numId="36">
    <w:abstractNumId w:val="32"/>
  </w:num>
  <w:num w:numId="37">
    <w:abstractNumId w:val="9"/>
  </w:num>
  <w:num w:numId="38">
    <w:abstractNumId w:val="35"/>
  </w:num>
  <w:num w:numId="39">
    <w:abstractNumId w:val="43"/>
  </w:num>
  <w:num w:numId="40">
    <w:abstractNumId w:val="4"/>
  </w:num>
  <w:num w:numId="41">
    <w:abstractNumId w:val="0"/>
  </w:num>
  <w:num w:numId="42">
    <w:abstractNumId w:val="28"/>
  </w:num>
  <w:num w:numId="43">
    <w:abstractNumId w:val="41"/>
  </w:num>
  <w:num w:numId="44">
    <w:abstractNumId w:val="34"/>
  </w:num>
  <w:num w:numId="45">
    <w:abstractNumId w:val="6"/>
  </w:num>
  <w:num w:numId="46">
    <w:abstractNumId w:val="19"/>
  </w:num>
  <w:num w:numId="47">
    <w:abstractNumId w:val="49"/>
  </w:num>
  <w:num w:numId="48">
    <w:abstractNumId w:val="48"/>
  </w:num>
  <w:num w:numId="49">
    <w:abstractNumId w:val="31"/>
  </w:num>
  <w:num w:numId="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024EB"/>
    <w:rsid w:val="00003EE0"/>
    <w:rsid w:val="0001040D"/>
    <w:rsid w:val="000109D9"/>
    <w:rsid w:val="000161D1"/>
    <w:rsid w:val="000165CC"/>
    <w:rsid w:val="00027B53"/>
    <w:rsid w:val="00034A38"/>
    <w:rsid w:val="00040F99"/>
    <w:rsid w:val="000417CD"/>
    <w:rsid w:val="00047616"/>
    <w:rsid w:val="00056A97"/>
    <w:rsid w:val="000630C1"/>
    <w:rsid w:val="00065294"/>
    <w:rsid w:val="00065F98"/>
    <w:rsid w:val="00067EE0"/>
    <w:rsid w:val="0009620C"/>
    <w:rsid w:val="000A38B7"/>
    <w:rsid w:val="000A4780"/>
    <w:rsid w:val="000B0DF1"/>
    <w:rsid w:val="000B11AA"/>
    <w:rsid w:val="000B68CD"/>
    <w:rsid w:val="000C1A71"/>
    <w:rsid w:val="000C34EA"/>
    <w:rsid w:val="000C4A87"/>
    <w:rsid w:val="000D549E"/>
    <w:rsid w:val="000D6CBA"/>
    <w:rsid w:val="000D71ED"/>
    <w:rsid w:val="000E55FB"/>
    <w:rsid w:val="000F70F2"/>
    <w:rsid w:val="0010208E"/>
    <w:rsid w:val="00102683"/>
    <w:rsid w:val="00106033"/>
    <w:rsid w:val="00135AEE"/>
    <w:rsid w:val="0014112C"/>
    <w:rsid w:val="00150C71"/>
    <w:rsid w:val="00164B52"/>
    <w:rsid w:val="00166597"/>
    <w:rsid w:val="00167EF9"/>
    <w:rsid w:val="001764DC"/>
    <w:rsid w:val="00185586"/>
    <w:rsid w:val="001A2804"/>
    <w:rsid w:val="001B138D"/>
    <w:rsid w:val="001B21FA"/>
    <w:rsid w:val="001C290B"/>
    <w:rsid w:val="001C5322"/>
    <w:rsid w:val="001D00F7"/>
    <w:rsid w:val="001D42AF"/>
    <w:rsid w:val="001D7CBA"/>
    <w:rsid w:val="001E0FAF"/>
    <w:rsid w:val="001E2B21"/>
    <w:rsid w:val="001E6501"/>
    <w:rsid w:val="001F35E1"/>
    <w:rsid w:val="00203427"/>
    <w:rsid w:val="00206FCC"/>
    <w:rsid w:val="0022004F"/>
    <w:rsid w:val="0022548E"/>
    <w:rsid w:val="00227640"/>
    <w:rsid w:val="00230BB2"/>
    <w:rsid w:val="00233346"/>
    <w:rsid w:val="00241A1E"/>
    <w:rsid w:val="00242440"/>
    <w:rsid w:val="00243DBC"/>
    <w:rsid w:val="002501D1"/>
    <w:rsid w:val="00257782"/>
    <w:rsid w:val="0026290E"/>
    <w:rsid w:val="002743E1"/>
    <w:rsid w:val="002823BA"/>
    <w:rsid w:val="0028436D"/>
    <w:rsid w:val="002A147E"/>
    <w:rsid w:val="002A34B5"/>
    <w:rsid w:val="002B1E2A"/>
    <w:rsid w:val="002C3820"/>
    <w:rsid w:val="002C77BE"/>
    <w:rsid w:val="002D29C4"/>
    <w:rsid w:val="002D4E95"/>
    <w:rsid w:val="002D55B9"/>
    <w:rsid w:val="002E1DF0"/>
    <w:rsid w:val="002E7D47"/>
    <w:rsid w:val="002F3B3B"/>
    <w:rsid w:val="002F3FED"/>
    <w:rsid w:val="002F62C6"/>
    <w:rsid w:val="0030093A"/>
    <w:rsid w:val="00302B89"/>
    <w:rsid w:val="00304A19"/>
    <w:rsid w:val="00307E8A"/>
    <w:rsid w:val="00310AC3"/>
    <w:rsid w:val="00323DE4"/>
    <w:rsid w:val="00326DE3"/>
    <w:rsid w:val="00333EAE"/>
    <w:rsid w:val="0034624F"/>
    <w:rsid w:val="00347B4A"/>
    <w:rsid w:val="0035242E"/>
    <w:rsid w:val="003532F4"/>
    <w:rsid w:val="003754FD"/>
    <w:rsid w:val="00382F9B"/>
    <w:rsid w:val="003831C2"/>
    <w:rsid w:val="003873B1"/>
    <w:rsid w:val="00395F3A"/>
    <w:rsid w:val="003A651C"/>
    <w:rsid w:val="003B6078"/>
    <w:rsid w:val="003C159B"/>
    <w:rsid w:val="003C3103"/>
    <w:rsid w:val="003C51B2"/>
    <w:rsid w:val="003C5FA8"/>
    <w:rsid w:val="003D0B1B"/>
    <w:rsid w:val="003E226D"/>
    <w:rsid w:val="003F247D"/>
    <w:rsid w:val="004051F2"/>
    <w:rsid w:val="00407AAA"/>
    <w:rsid w:val="00407B1F"/>
    <w:rsid w:val="00456D46"/>
    <w:rsid w:val="00460230"/>
    <w:rsid w:val="00470A8A"/>
    <w:rsid w:val="00471703"/>
    <w:rsid w:val="004816AB"/>
    <w:rsid w:val="00486B9A"/>
    <w:rsid w:val="004A035D"/>
    <w:rsid w:val="004A4587"/>
    <w:rsid w:val="004A4DFC"/>
    <w:rsid w:val="004A6FCD"/>
    <w:rsid w:val="004C235B"/>
    <w:rsid w:val="004C2553"/>
    <w:rsid w:val="004C5C23"/>
    <w:rsid w:val="004D0E97"/>
    <w:rsid w:val="004F2CD6"/>
    <w:rsid w:val="00555A98"/>
    <w:rsid w:val="0055735E"/>
    <w:rsid w:val="00572E8F"/>
    <w:rsid w:val="00586C68"/>
    <w:rsid w:val="00587499"/>
    <w:rsid w:val="00591E27"/>
    <w:rsid w:val="005C0BDC"/>
    <w:rsid w:val="005C0EFC"/>
    <w:rsid w:val="005E1049"/>
    <w:rsid w:val="005F5274"/>
    <w:rsid w:val="0062560E"/>
    <w:rsid w:val="006363A1"/>
    <w:rsid w:val="0066652C"/>
    <w:rsid w:val="00683728"/>
    <w:rsid w:val="006911E1"/>
    <w:rsid w:val="00691567"/>
    <w:rsid w:val="006933FC"/>
    <w:rsid w:val="006A0CD7"/>
    <w:rsid w:val="006B064B"/>
    <w:rsid w:val="006B1C15"/>
    <w:rsid w:val="006C4245"/>
    <w:rsid w:val="006C698E"/>
    <w:rsid w:val="006D7351"/>
    <w:rsid w:val="006E57CA"/>
    <w:rsid w:val="006F3351"/>
    <w:rsid w:val="00707697"/>
    <w:rsid w:val="00710BD5"/>
    <w:rsid w:val="007249A8"/>
    <w:rsid w:val="00726C3B"/>
    <w:rsid w:val="00740CE6"/>
    <w:rsid w:val="00744E19"/>
    <w:rsid w:val="00751C46"/>
    <w:rsid w:val="007725CC"/>
    <w:rsid w:val="007742B3"/>
    <w:rsid w:val="0078370E"/>
    <w:rsid w:val="00786CDD"/>
    <w:rsid w:val="00795056"/>
    <w:rsid w:val="007A47C1"/>
    <w:rsid w:val="007B1BF1"/>
    <w:rsid w:val="007B1DC2"/>
    <w:rsid w:val="007E119D"/>
    <w:rsid w:val="007F5415"/>
    <w:rsid w:val="008053E7"/>
    <w:rsid w:val="008125A5"/>
    <w:rsid w:val="00820308"/>
    <w:rsid w:val="00821708"/>
    <w:rsid w:val="008353CE"/>
    <w:rsid w:val="00835C9E"/>
    <w:rsid w:val="00837935"/>
    <w:rsid w:val="00840DDA"/>
    <w:rsid w:val="008514B2"/>
    <w:rsid w:val="00853146"/>
    <w:rsid w:val="00863681"/>
    <w:rsid w:val="00865033"/>
    <w:rsid w:val="008673B1"/>
    <w:rsid w:val="0088012F"/>
    <w:rsid w:val="00896AAE"/>
    <w:rsid w:val="008A1A26"/>
    <w:rsid w:val="008A3658"/>
    <w:rsid w:val="008A6BFB"/>
    <w:rsid w:val="008D43B1"/>
    <w:rsid w:val="008E27CF"/>
    <w:rsid w:val="008F1508"/>
    <w:rsid w:val="00906116"/>
    <w:rsid w:val="00906BF5"/>
    <w:rsid w:val="00921AB1"/>
    <w:rsid w:val="00927AC0"/>
    <w:rsid w:val="009301D2"/>
    <w:rsid w:val="00935007"/>
    <w:rsid w:val="009433A2"/>
    <w:rsid w:val="00947B3C"/>
    <w:rsid w:val="00967F10"/>
    <w:rsid w:val="009708A8"/>
    <w:rsid w:val="00987046"/>
    <w:rsid w:val="009A1946"/>
    <w:rsid w:val="009B0858"/>
    <w:rsid w:val="009B4823"/>
    <w:rsid w:val="009B4889"/>
    <w:rsid w:val="009C2539"/>
    <w:rsid w:val="009C2A48"/>
    <w:rsid w:val="009D4CCE"/>
    <w:rsid w:val="009E16E8"/>
    <w:rsid w:val="009E31C2"/>
    <w:rsid w:val="009E5187"/>
    <w:rsid w:val="009F797A"/>
    <w:rsid w:val="00A2071D"/>
    <w:rsid w:val="00A343C4"/>
    <w:rsid w:val="00A43EAE"/>
    <w:rsid w:val="00A6226A"/>
    <w:rsid w:val="00A70177"/>
    <w:rsid w:val="00A761F7"/>
    <w:rsid w:val="00A763D6"/>
    <w:rsid w:val="00A77740"/>
    <w:rsid w:val="00A85085"/>
    <w:rsid w:val="00A85E8A"/>
    <w:rsid w:val="00A96567"/>
    <w:rsid w:val="00AA34AD"/>
    <w:rsid w:val="00AA3F42"/>
    <w:rsid w:val="00AA640E"/>
    <w:rsid w:val="00AB2113"/>
    <w:rsid w:val="00AB690F"/>
    <w:rsid w:val="00AC2AA1"/>
    <w:rsid w:val="00AD336A"/>
    <w:rsid w:val="00AD3A3D"/>
    <w:rsid w:val="00AD58F7"/>
    <w:rsid w:val="00B01AC1"/>
    <w:rsid w:val="00B14911"/>
    <w:rsid w:val="00B32978"/>
    <w:rsid w:val="00B34A00"/>
    <w:rsid w:val="00B54145"/>
    <w:rsid w:val="00B62CC6"/>
    <w:rsid w:val="00B67E48"/>
    <w:rsid w:val="00B70757"/>
    <w:rsid w:val="00B817A1"/>
    <w:rsid w:val="00B956D2"/>
    <w:rsid w:val="00BA5D74"/>
    <w:rsid w:val="00BB09C8"/>
    <w:rsid w:val="00BB3CB0"/>
    <w:rsid w:val="00BB48EF"/>
    <w:rsid w:val="00BC6FCB"/>
    <w:rsid w:val="00BD0EA8"/>
    <w:rsid w:val="00BD2974"/>
    <w:rsid w:val="00BE5925"/>
    <w:rsid w:val="00BE7EFA"/>
    <w:rsid w:val="00BF2FB1"/>
    <w:rsid w:val="00C0178B"/>
    <w:rsid w:val="00C03452"/>
    <w:rsid w:val="00C036C4"/>
    <w:rsid w:val="00C059F1"/>
    <w:rsid w:val="00C06335"/>
    <w:rsid w:val="00C13B04"/>
    <w:rsid w:val="00C16A92"/>
    <w:rsid w:val="00C23D3B"/>
    <w:rsid w:val="00C3484E"/>
    <w:rsid w:val="00C42207"/>
    <w:rsid w:val="00C43F63"/>
    <w:rsid w:val="00C4534D"/>
    <w:rsid w:val="00C55011"/>
    <w:rsid w:val="00C65701"/>
    <w:rsid w:val="00C65F7A"/>
    <w:rsid w:val="00C70525"/>
    <w:rsid w:val="00C7390B"/>
    <w:rsid w:val="00C82814"/>
    <w:rsid w:val="00C92851"/>
    <w:rsid w:val="00CA227F"/>
    <w:rsid w:val="00CB7806"/>
    <w:rsid w:val="00CC19DE"/>
    <w:rsid w:val="00CC23C7"/>
    <w:rsid w:val="00CC3CFC"/>
    <w:rsid w:val="00CE2C66"/>
    <w:rsid w:val="00CE5F74"/>
    <w:rsid w:val="00D10BEA"/>
    <w:rsid w:val="00D22076"/>
    <w:rsid w:val="00D33FA8"/>
    <w:rsid w:val="00D345EB"/>
    <w:rsid w:val="00D35A38"/>
    <w:rsid w:val="00D377B8"/>
    <w:rsid w:val="00D403AD"/>
    <w:rsid w:val="00D46645"/>
    <w:rsid w:val="00D479EA"/>
    <w:rsid w:val="00D53137"/>
    <w:rsid w:val="00D568EC"/>
    <w:rsid w:val="00D611B4"/>
    <w:rsid w:val="00D72C1A"/>
    <w:rsid w:val="00D778A0"/>
    <w:rsid w:val="00D84321"/>
    <w:rsid w:val="00D942D1"/>
    <w:rsid w:val="00D96F3B"/>
    <w:rsid w:val="00DA5026"/>
    <w:rsid w:val="00DA54E2"/>
    <w:rsid w:val="00DB7171"/>
    <w:rsid w:val="00DC2861"/>
    <w:rsid w:val="00DD17F9"/>
    <w:rsid w:val="00DD5336"/>
    <w:rsid w:val="00DD6313"/>
    <w:rsid w:val="00DF25E7"/>
    <w:rsid w:val="00DF5825"/>
    <w:rsid w:val="00E1389D"/>
    <w:rsid w:val="00E217DA"/>
    <w:rsid w:val="00E378F6"/>
    <w:rsid w:val="00E42A0E"/>
    <w:rsid w:val="00E42F27"/>
    <w:rsid w:val="00E44691"/>
    <w:rsid w:val="00E55912"/>
    <w:rsid w:val="00E755FA"/>
    <w:rsid w:val="00E81C67"/>
    <w:rsid w:val="00E82183"/>
    <w:rsid w:val="00E94568"/>
    <w:rsid w:val="00EA0C05"/>
    <w:rsid w:val="00EA423F"/>
    <w:rsid w:val="00EB22FF"/>
    <w:rsid w:val="00EB51EE"/>
    <w:rsid w:val="00EB5729"/>
    <w:rsid w:val="00EC1E21"/>
    <w:rsid w:val="00ED1C77"/>
    <w:rsid w:val="00ED1F16"/>
    <w:rsid w:val="00EF1FA5"/>
    <w:rsid w:val="00F11D8B"/>
    <w:rsid w:val="00F225AC"/>
    <w:rsid w:val="00F31F33"/>
    <w:rsid w:val="00F3287A"/>
    <w:rsid w:val="00F35C5F"/>
    <w:rsid w:val="00F41801"/>
    <w:rsid w:val="00F4185C"/>
    <w:rsid w:val="00F57B14"/>
    <w:rsid w:val="00F61381"/>
    <w:rsid w:val="00F659A4"/>
    <w:rsid w:val="00F752D4"/>
    <w:rsid w:val="00F81AC1"/>
    <w:rsid w:val="00F9426F"/>
    <w:rsid w:val="00F977CE"/>
    <w:rsid w:val="00FB1923"/>
    <w:rsid w:val="00FB48E9"/>
    <w:rsid w:val="00FD1174"/>
    <w:rsid w:val="00FD1D58"/>
    <w:rsid w:val="00FE0D9B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095E17"/>
  <w15:docId w15:val="{905CE770-BF9E-4B1C-8253-65338E54E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1E2A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F210457-A598-422A-BCC0-92D3425F1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2</TotalTime>
  <Pages>2</Pages>
  <Words>538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A.Mücahit</cp:lastModifiedBy>
  <cp:revision>109</cp:revision>
  <dcterms:created xsi:type="dcterms:W3CDTF">2020-07-21T04:43:00Z</dcterms:created>
  <dcterms:modified xsi:type="dcterms:W3CDTF">2021-01-10T12:21:00Z</dcterms:modified>
</cp:coreProperties>
</file>